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0777, Number Passed Filter: 18063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7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2-12-03T02:51:08Z</dcterms:created>
  <dcterms:modified xsi:type="dcterms:W3CDTF">2022-12-03T02: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